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AE25CD" w14:textId="77777777" w:rsidR="006252F7" w:rsidRPr="00F357D2" w:rsidRDefault="006252F7" w:rsidP="006252F7">
      <w:pPr>
        <w:jc w:val="center"/>
        <w:rPr>
          <w:rFonts w:ascii="Imprint MT Shadow" w:hAnsi="Imprint MT Shadow"/>
          <w:b/>
          <w:sz w:val="48"/>
          <w:szCs w:val="48"/>
        </w:rPr>
      </w:pPr>
      <w:bookmarkStart w:id="0" w:name="_GoBack"/>
      <w:bookmarkEnd w:id="0"/>
      <w:r w:rsidRPr="00F357D2">
        <w:rPr>
          <w:rFonts w:ascii="Imprint MT Shadow" w:hAnsi="Imprint MT Shadow"/>
          <w:b/>
          <w:sz w:val="48"/>
          <w:szCs w:val="48"/>
        </w:rPr>
        <w:t>PAMELA LEONARD</w:t>
      </w:r>
    </w:p>
    <w:p w14:paraId="06ED160C" w14:textId="6827ADBE" w:rsidR="006252F7" w:rsidRPr="002A7D64" w:rsidRDefault="00F357D2" w:rsidP="002A7D64">
      <w:pPr>
        <w:pBdr>
          <w:bottom w:val="thickThinSmallGap" w:sz="24" w:space="1" w:color="auto"/>
        </w:pBdr>
        <w:jc w:val="center"/>
        <w:rPr>
          <w:rFonts w:ascii="Bodoni MT" w:hAnsi="Bodoni MT"/>
        </w:rPr>
      </w:pPr>
      <w:r w:rsidRPr="002A7D64">
        <w:rPr>
          <w:rFonts w:ascii="Bodoni MT" w:hAnsi="Bodoni MT"/>
        </w:rPr>
        <w:t>Cell: 972-878-9394 |</w:t>
      </w:r>
      <w:r w:rsidRPr="002A7D64">
        <w:rPr>
          <w:rFonts w:ascii="Bodoni MT" w:hAnsi="Bodoni MT"/>
        </w:rPr>
        <w:tab/>
        <w:t xml:space="preserve"> </w:t>
      </w:r>
      <w:hyperlink r:id="rId8" w:history="1">
        <w:r w:rsidRPr="002A7D64">
          <w:rPr>
            <w:rStyle w:val="Hyperlink"/>
            <w:rFonts w:ascii="Bodoni MT" w:hAnsi="Bodoni MT"/>
          </w:rPr>
          <w:t>leonard.pamela@yahoo.com</w:t>
        </w:r>
      </w:hyperlink>
      <w:r w:rsidRPr="002A7D64">
        <w:rPr>
          <w:rFonts w:ascii="Bodoni MT" w:hAnsi="Bodoni MT"/>
        </w:rPr>
        <w:t xml:space="preserve">   </w:t>
      </w:r>
    </w:p>
    <w:p w14:paraId="5073857A" w14:textId="77777777" w:rsidR="006252F7" w:rsidRPr="0051356A" w:rsidRDefault="00F357D2" w:rsidP="00F357D2">
      <w:pPr>
        <w:jc w:val="center"/>
        <w:rPr>
          <w:rFonts w:ascii="Bodoni MT" w:hAnsi="Bodoni MT"/>
          <w:b/>
          <w:sz w:val="28"/>
          <w:szCs w:val="28"/>
        </w:rPr>
      </w:pPr>
      <w:r w:rsidRPr="0051356A">
        <w:rPr>
          <w:rFonts w:ascii="Bodoni MT" w:hAnsi="Bodoni MT"/>
          <w:b/>
          <w:sz w:val="28"/>
          <w:szCs w:val="28"/>
        </w:rPr>
        <w:t xml:space="preserve">SUMMARY </w:t>
      </w:r>
    </w:p>
    <w:p w14:paraId="7AD47F38" w14:textId="16F6D677" w:rsidR="009B430C" w:rsidRPr="0051356A" w:rsidRDefault="005B5C8B" w:rsidP="00590079">
      <w:pPr>
        <w:pBdr>
          <w:bottom w:val="thickThinSmallGap" w:sz="24" w:space="1" w:color="auto"/>
        </w:pBdr>
        <w:jc w:val="both"/>
        <w:rPr>
          <w:rFonts w:ascii="Bodoni MT" w:hAnsi="Bodoni MT"/>
        </w:rPr>
      </w:pPr>
      <w:r w:rsidRPr="0051356A">
        <w:rPr>
          <w:rFonts w:ascii="Bodoni MT" w:hAnsi="Bodoni MT"/>
        </w:rPr>
        <w:t>Enthusiastic, self-starter,</w:t>
      </w:r>
      <w:r w:rsidR="00590079" w:rsidRPr="0051356A">
        <w:rPr>
          <w:rFonts w:ascii="Bodoni MT" w:hAnsi="Bodoni MT"/>
        </w:rPr>
        <w:t xml:space="preserve"> motivated, </w:t>
      </w:r>
      <w:r w:rsidRPr="0051356A">
        <w:rPr>
          <w:rFonts w:ascii="Bodoni MT" w:hAnsi="Bodoni MT"/>
        </w:rPr>
        <w:t>and skilled</w:t>
      </w:r>
      <w:r w:rsidR="00AF3AE7">
        <w:rPr>
          <w:rFonts w:ascii="Bodoni MT" w:hAnsi="Bodoni MT"/>
        </w:rPr>
        <w:t xml:space="preserve"> employee </w:t>
      </w:r>
      <w:r w:rsidRPr="0051356A">
        <w:rPr>
          <w:rFonts w:ascii="Bodoni MT" w:hAnsi="Bodoni MT"/>
        </w:rPr>
        <w:t xml:space="preserve">with </w:t>
      </w:r>
      <w:r w:rsidR="003230B9">
        <w:rPr>
          <w:rFonts w:ascii="Bodoni MT" w:hAnsi="Bodoni MT"/>
        </w:rPr>
        <w:t xml:space="preserve">over 20 years </w:t>
      </w:r>
      <w:r w:rsidR="00590079" w:rsidRPr="0051356A">
        <w:rPr>
          <w:rFonts w:ascii="Bodoni MT" w:hAnsi="Bodoni MT"/>
        </w:rPr>
        <w:t>working</w:t>
      </w:r>
      <w:r w:rsidR="008C3B84">
        <w:rPr>
          <w:rFonts w:ascii="Bodoni MT" w:hAnsi="Bodoni MT"/>
        </w:rPr>
        <w:t xml:space="preserve"> experience</w:t>
      </w:r>
      <w:r w:rsidR="00590079" w:rsidRPr="0051356A">
        <w:rPr>
          <w:rFonts w:ascii="Bodoni MT" w:hAnsi="Bodoni MT"/>
        </w:rPr>
        <w:t xml:space="preserve"> in a diverse office environment, with success using MS Word, Excel, PowerPoint and Outlook. A team player whom works collaboratively, and effectively communicates with all levels of</w:t>
      </w:r>
      <w:r w:rsidR="0060185A">
        <w:rPr>
          <w:rFonts w:ascii="Bodoni MT" w:hAnsi="Bodoni MT"/>
        </w:rPr>
        <w:t xml:space="preserve"> </w:t>
      </w:r>
      <w:r w:rsidR="00CC02F7">
        <w:rPr>
          <w:rFonts w:ascii="Bodoni MT" w:hAnsi="Bodoni MT"/>
        </w:rPr>
        <w:t>managers and</w:t>
      </w:r>
      <w:r w:rsidR="00590079" w:rsidRPr="0051356A">
        <w:rPr>
          <w:rFonts w:ascii="Bodoni MT" w:hAnsi="Bodoni MT"/>
        </w:rPr>
        <w:t xml:space="preserve"> team associates. Have been considered a master at multitasking that completes all assigned tasks with</w:t>
      </w:r>
      <w:r w:rsidR="007071ED">
        <w:rPr>
          <w:rFonts w:ascii="Bodoni MT" w:hAnsi="Bodoni MT"/>
        </w:rPr>
        <w:t>in</w:t>
      </w:r>
      <w:r w:rsidR="00590079" w:rsidRPr="0051356A">
        <w:rPr>
          <w:rFonts w:ascii="Bodoni MT" w:hAnsi="Bodoni MT"/>
        </w:rPr>
        <w:t xml:space="preserve"> the allotted </w:t>
      </w:r>
      <w:r w:rsidR="000F03B9">
        <w:rPr>
          <w:rFonts w:ascii="Bodoni MT" w:hAnsi="Bodoni MT"/>
        </w:rPr>
        <w:t>time frame</w:t>
      </w:r>
      <w:r w:rsidR="00590079" w:rsidRPr="0051356A">
        <w:rPr>
          <w:rFonts w:ascii="Bodoni MT" w:hAnsi="Bodoni MT"/>
        </w:rPr>
        <w:t>.</w:t>
      </w:r>
    </w:p>
    <w:p w14:paraId="452188BF" w14:textId="77777777" w:rsidR="00F357D2" w:rsidRPr="0051356A" w:rsidRDefault="00590079" w:rsidP="00590079">
      <w:pPr>
        <w:jc w:val="center"/>
        <w:rPr>
          <w:rFonts w:ascii="Bodoni MT" w:hAnsi="Bodoni MT"/>
          <w:b/>
          <w:sz w:val="28"/>
          <w:szCs w:val="28"/>
        </w:rPr>
      </w:pPr>
      <w:r w:rsidRPr="0051356A">
        <w:rPr>
          <w:rFonts w:ascii="Bodoni MT" w:hAnsi="Bodoni MT"/>
          <w:b/>
          <w:sz w:val="28"/>
          <w:szCs w:val="28"/>
        </w:rPr>
        <w:t>SKILLS</w:t>
      </w:r>
    </w:p>
    <w:p w14:paraId="3287D58A" w14:textId="77777777" w:rsidR="009E418B" w:rsidRPr="0051356A" w:rsidRDefault="009E418B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  <w:sz w:val="24"/>
          <w:szCs w:val="24"/>
        </w:rPr>
        <w:sectPr w:rsidR="009E418B" w:rsidRPr="0051356A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D265F5C" w14:textId="77777777" w:rsidR="00157804" w:rsidRPr="0051356A" w:rsidRDefault="00157804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Accounts Receivable</w:t>
      </w:r>
    </w:p>
    <w:p w14:paraId="04251315" w14:textId="77777777" w:rsidR="00157804" w:rsidRPr="0051356A" w:rsidRDefault="00157804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Administrative Assistant</w:t>
      </w:r>
    </w:p>
    <w:p w14:paraId="1D59CB1F" w14:textId="77777777" w:rsidR="00157804" w:rsidRPr="0051356A" w:rsidRDefault="00157804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>
        <w:rPr>
          <w:rFonts w:ascii="Bodoni MT" w:hAnsi="Bodoni MT"/>
        </w:rPr>
        <w:t>Alpha/Numeric Data Entry</w:t>
      </w:r>
    </w:p>
    <w:p w14:paraId="18D22A79" w14:textId="77777777" w:rsidR="00157804" w:rsidRPr="0051356A" w:rsidRDefault="00157804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AS400</w:t>
      </w:r>
    </w:p>
    <w:p w14:paraId="51B41F00" w14:textId="77777777" w:rsidR="00157804" w:rsidRPr="0051356A" w:rsidRDefault="00157804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Document Filing and Control</w:t>
      </w:r>
    </w:p>
    <w:p w14:paraId="061621F0" w14:textId="77777777" w:rsidR="00157804" w:rsidRPr="0051356A" w:rsidRDefault="00157804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>
        <w:rPr>
          <w:rFonts w:ascii="Bodoni MT" w:hAnsi="Bodoni MT"/>
        </w:rPr>
        <w:t>Expert Time Management Skills</w:t>
      </w:r>
    </w:p>
    <w:p w14:paraId="1A20ACFC" w14:textId="77777777" w:rsidR="00157804" w:rsidRDefault="00157804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>
        <w:rPr>
          <w:rFonts w:ascii="Bodoni MT" w:hAnsi="Bodoni MT"/>
        </w:rPr>
        <w:t>Flexible and willing to learn and be utilized in all areas needed</w:t>
      </w:r>
    </w:p>
    <w:p w14:paraId="72990D3F" w14:textId="77777777" w:rsidR="00157804" w:rsidRPr="0051356A" w:rsidRDefault="00157804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Microsoft Office</w:t>
      </w:r>
    </w:p>
    <w:p w14:paraId="749E1196" w14:textId="77777777" w:rsidR="00157804" w:rsidRPr="0051356A" w:rsidRDefault="00157804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Mortgage Loan Document Processing</w:t>
      </w:r>
    </w:p>
    <w:p w14:paraId="6F159050" w14:textId="77777777" w:rsidR="00157804" w:rsidRDefault="00157804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>
        <w:rPr>
          <w:rFonts w:ascii="Bodoni MT" w:hAnsi="Bodoni MT"/>
        </w:rPr>
        <w:t>Mortgage Servicing (Document Processing)</w:t>
      </w:r>
    </w:p>
    <w:p w14:paraId="294E51C3" w14:textId="77777777" w:rsidR="00157804" w:rsidRPr="0051356A" w:rsidRDefault="00157804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Notary Public</w:t>
      </w:r>
      <w:r>
        <w:rPr>
          <w:rFonts w:ascii="Bodoni MT" w:hAnsi="Bodoni MT"/>
        </w:rPr>
        <w:t>/Certified Signing Agent</w:t>
      </w:r>
    </w:p>
    <w:p w14:paraId="3CA373B1" w14:textId="77777777" w:rsidR="00157804" w:rsidRPr="0051356A" w:rsidRDefault="00157804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Payroll Processing</w:t>
      </w:r>
    </w:p>
    <w:p w14:paraId="659A1C93" w14:textId="77777777" w:rsidR="00157804" w:rsidRPr="0051356A" w:rsidRDefault="00157804" w:rsidP="009E418B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Process and Balancing ATM Deposits</w:t>
      </w:r>
    </w:p>
    <w:p w14:paraId="644713FC" w14:textId="77777777" w:rsidR="00157804" w:rsidRPr="00810B14" w:rsidRDefault="00157804" w:rsidP="00810B14">
      <w:pPr>
        <w:pStyle w:val="ListParagraph"/>
        <w:numPr>
          <w:ilvl w:val="0"/>
          <w:numId w:val="1"/>
        </w:numPr>
        <w:spacing w:line="240" w:lineRule="auto"/>
        <w:rPr>
          <w:rFonts w:ascii="Bodoni MT" w:hAnsi="Bodoni MT"/>
        </w:rPr>
      </w:pPr>
      <w:r>
        <w:rPr>
          <w:rFonts w:ascii="Bodoni MT" w:hAnsi="Bodoni MT"/>
        </w:rPr>
        <w:t>Remittance Processing/Banking Operations</w:t>
      </w:r>
    </w:p>
    <w:p w14:paraId="2513B38A" w14:textId="1BA48B9C" w:rsidR="005928B3" w:rsidRPr="0051356A" w:rsidRDefault="005928B3" w:rsidP="009E418B">
      <w:pPr>
        <w:pBdr>
          <w:bottom w:val="thickThinSmallGap" w:sz="24" w:space="1" w:color="auto"/>
        </w:pBdr>
        <w:spacing w:line="240" w:lineRule="auto"/>
        <w:rPr>
          <w:rFonts w:ascii="Bodoni MT" w:hAnsi="Bodoni MT"/>
          <w:sz w:val="24"/>
          <w:szCs w:val="24"/>
        </w:rPr>
        <w:sectPr w:rsidR="005928B3" w:rsidRPr="0051356A" w:rsidSect="009E418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7FDB866D" w14:textId="77777777" w:rsidR="009E418B" w:rsidRPr="0051356A" w:rsidRDefault="009E418B" w:rsidP="009E418B">
      <w:pPr>
        <w:pBdr>
          <w:bottom w:val="thickThinSmallGap" w:sz="24" w:space="1" w:color="auto"/>
        </w:pBdr>
        <w:spacing w:line="240" w:lineRule="auto"/>
        <w:rPr>
          <w:rFonts w:ascii="Bodoni MT" w:hAnsi="Bodoni MT"/>
          <w:sz w:val="24"/>
          <w:szCs w:val="24"/>
        </w:rPr>
      </w:pPr>
    </w:p>
    <w:p w14:paraId="23C106E0" w14:textId="77777777" w:rsidR="00590079" w:rsidRPr="0051356A" w:rsidRDefault="00C87EF3" w:rsidP="00C87EF3">
      <w:pPr>
        <w:jc w:val="center"/>
        <w:rPr>
          <w:rFonts w:ascii="Bodoni MT" w:hAnsi="Bodoni MT"/>
          <w:b/>
          <w:sz w:val="28"/>
          <w:szCs w:val="28"/>
        </w:rPr>
      </w:pPr>
      <w:r w:rsidRPr="0051356A">
        <w:rPr>
          <w:rFonts w:ascii="Bodoni MT" w:hAnsi="Bodoni MT"/>
          <w:b/>
          <w:sz w:val="28"/>
          <w:szCs w:val="28"/>
        </w:rPr>
        <w:t>EXPERIENCE</w:t>
      </w:r>
    </w:p>
    <w:p w14:paraId="3F317BD8" w14:textId="77777777" w:rsidR="00C87EF3" w:rsidRPr="0051356A" w:rsidRDefault="00C87EF3" w:rsidP="00C87EF3">
      <w:pPr>
        <w:spacing w:after="0" w:line="240" w:lineRule="auto"/>
        <w:jc w:val="center"/>
        <w:rPr>
          <w:rFonts w:ascii="Bodoni MT" w:hAnsi="Bodoni MT"/>
          <w:b/>
        </w:rPr>
      </w:pPr>
      <w:r w:rsidRPr="0051356A">
        <w:rPr>
          <w:rFonts w:ascii="Bodoni MT" w:hAnsi="Bodoni MT"/>
          <w:b/>
        </w:rPr>
        <w:t>Bank of America</w:t>
      </w:r>
    </w:p>
    <w:p w14:paraId="6868D759" w14:textId="77777777" w:rsidR="00C87EF3" w:rsidRPr="0051356A" w:rsidRDefault="00C87EF3" w:rsidP="00C87EF3">
      <w:pPr>
        <w:spacing w:after="0" w:line="240" w:lineRule="auto"/>
        <w:jc w:val="center"/>
        <w:rPr>
          <w:rFonts w:ascii="Bodoni MT" w:hAnsi="Bodoni MT"/>
        </w:rPr>
      </w:pPr>
      <w:r w:rsidRPr="0051356A">
        <w:rPr>
          <w:rFonts w:ascii="Bodoni MT" w:hAnsi="Bodoni MT"/>
        </w:rPr>
        <w:t>Fort Worth, TX</w:t>
      </w:r>
    </w:p>
    <w:p w14:paraId="191A4EEC" w14:textId="7E5AFA0E" w:rsidR="00C87EF3" w:rsidRPr="0051356A" w:rsidRDefault="00C87EF3" w:rsidP="00B7563F">
      <w:pPr>
        <w:spacing w:after="120" w:line="240" w:lineRule="auto"/>
        <w:rPr>
          <w:rFonts w:ascii="Bodoni MT" w:hAnsi="Bodoni MT"/>
        </w:rPr>
      </w:pPr>
      <w:r w:rsidRPr="0051356A">
        <w:rPr>
          <w:rFonts w:ascii="Bodoni MT" w:hAnsi="Bodoni MT"/>
          <w:b/>
        </w:rPr>
        <w:t>Mortgage Loan Post Closing Specialist</w:t>
      </w:r>
      <w:r w:rsidRPr="0051356A">
        <w:rPr>
          <w:rFonts w:ascii="Bodoni MT" w:hAnsi="Bodoni MT"/>
        </w:rPr>
        <w:tab/>
      </w:r>
      <w:r w:rsidRPr="0051356A">
        <w:rPr>
          <w:rFonts w:ascii="Bodoni MT" w:hAnsi="Bodoni MT"/>
        </w:rPr>
        <w:tab/>
      </w:r>
      <w:r w:rsidRPr="0051356A">
        <w:rPr>
          <w:rFonts w:ascii="Bodoni MT" w:hAnsi="Bodoni MT"/>
        </w:rPr>
        <w:tab/>
      </w:r>
      <w:r w:rsidRPr="0051356A">
        <w:rPr>
          <w:rFonts w:ascii="Bodoni MT" w:hAnsi="Bodoni MT"/>
        </w:rPr>
        <w:tab/>
      </w:r>
      <w:r w:rsidRPr="0051356A">
        <w:rPr>
          <w:rFonts w:ascii="Bodoni MT" w:hAnsi="Bodoni MT"/>
        </w:rPr>
        <w:tab/>
      </w:r>
      <w:r w:rsidRPr="0051356A">
        <w:rPr>
          <w:rFonts w:ascii="Bodoni MT" w:hAnsi="Bodoni MT"/>
        </w:rPr>
        <w:tab/>
        <w:t>10/2012 to 1</w:t>
      </w:r>
      <w:r w:rsidR="00F25851">
        <w:rPr>
          <w:rFonts w:ascii="Bodoni MT" w:hAnsi="Bodoni MT"/>
        </w:rPr>
        <w:t>1</w:t>
      </w:r>
      <w:r w:rsidRPr="0051356A">
        <w:rPr>
          <w:rFonts w:ascii="Bodoni MT" w:hAnsi="Bodoni MT"/>
        </w:rPr>
        <w:t>/2017</w:t>
      </w:r>
    </w:p>
    <w:p w14:paraId="21526231" w14:textId="5E1DBC4E" w:rsidR="00C87EF3" w:rsidRPr="0051356A" w:rsidRDefault="00C87EF3" w:rsidP="00B7563F">
      <w:pPr>
        <w:pStyle w:val="ListParagraph"/>
        <w:numPr>
          <w:ilvl w:val="0"/>
          <w:numId w:val="2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Inspect and review</w:t>
      </w:r>
      <w:r w:rsidR="0039124D">
        <w:rPr>
          <w:rFonts w:ascii="Bodoni MT" w:hAnsi="Bodoni MT"/>
        </w:rPr>
        <w:t xml:space="preserve"> of</w:t>
      </w:r>
      <w:r w:rsidRPr="0051356A">
        <w:rPr>
          <w:rFonts w:ascii="Bodoni MT" w:hAnsi="Bodoni MT"/>
        </w:rPr>
        <w:t xml:space="preserve"> all loan documents making sure they do not contain any errors</w:t>
      </w:r>
    </w:p>
    <w:p w14:paraId="708DBCF4" w14:textId="77777777" w:rsidR="00C87EF3" w:rsidRPr="0051356A" w:rsidRDefault="00C87EF3" w:rsidP="00B7563F">
      <w:pPr>
        <w:pStyle w:val="ListParagraph"/>
        <w:numPr>
          <w:ilvl w:val="0"/>
          <w:numId w:val="2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Daily maintenance of all files hard copies making sure they are secure</w:t>
      </w:r>
    </w:p>
    <w:p w14:paraId="0896BD9A" w14:textId="77777777" w:rsidR="00C87EF3" w:rsidRPr="0051356A" w:rsidRDefault="00C87EF3" w:rsidP="00B7563F">
      <w:pPr>
        <w:pStyle w:val="ListParagraph"/>
        <w:numPr>
          <w:ilvl w:val="0"/>
          <w:numId w:val="2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Multitask between closing duties and administrative duties</w:t>
      </w:r>
    </w:p>
    <w:p w14:paraId="19F47239" w14:textId="35CDD8E0" w:rsidR="00B7563F" w:rsidRDefault="00B7563F" w:rsidP="00B7563F">
      <w:pPr>
        <w:pStyle w:val="ListParagraph"/>
        <w:numPr>
          <w:ilvl w:val="0"/>
          <w:numId w:val="2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Enter mortgage documents into the banking system</w:t>
      </w:r>
    </w:p>
    <w:p w14:paraId="3505C95D" w14:textId="21E621A7" w:rsidR="0039124D" w:rsidRPr="0051356A" w:rsidRDefault="0039124D" w:rsidP="00B7563F">
      <w:pPr>
        <w:pStyle w:val="ListParagraph"/>
        <w:numPr>
          <w:ilvl w:val="0"/>
          <w:numId w:val="2"/>
        </w:numPr>
        <w:spacing w:line="240" w:lineRule="auto"/>
        <w:rPr>
          <w:rFonts w:ascii="Bodoni MT" w:hAnsi="Bodoni MT"/>
        </w:rPr>
      </w:pPr>
      <w:r>
        <w:rPr>
          <w:rFonts w:ascii="Bodoni MT" w:hAnsi="Bodoni MT"/>
        </w:rPr>
        <w:t>Reviewed bankruptcy files and then routed to bankruptcy department</w:t>
      </w:r>
    </w:p>
    <w:p w14:paraId="51CEADCD" w14:textId="0350739B" w:rsidR="008D6A9F" w:rsidRDefault="008D6A9F" w:rsidP="00B7563F">
      <w:pPr>
        <w:pStyle w:val="ListParagraph"/>
        <w:numPr>
          <w:ilvl w:val="0"/>
          <w:numId w:val="2"/>
        </w:numPr>
        <w:spacing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 xml:space="preserve">Prepare closing documents to be sent out to the different custodians </w:t>
      </w:r>
    </w:p>
    <w:p w14:paraId="406FC186" w14:textId="391A61CD" w:rsidR="00FE3986" w:rsidRDefault="009A6604" w:rsidP="00B7563F">
      <w:pPr>
        <w:pStyle w:val="ListParagraph"/>
        <w:numPr>
          <w:ilvl w:val="0"/>
          <w:numId w:val="2"/>
        </w:numPr>
        <w:spacing w:line="240" w:lineRule="auto"/>
        <w:rPr>
          <w:rFonts w:ascii="Bodoni MT" w:hAnsi="Bodoni MT"/>
        </w:rPr>
      </w:pPr>
      <w:r>
        <w:rPr>
          <w:rFonts w:ascii="Bodoni MT" w:hAnsi="Bodoni MT"/>
        </w:rPr>
        <w:t xml:space="preserve">All Administrative Assistant </w:t>
      </w:r>
      <w:r w:rsidR="00D36604">
        <w:rPr>
          <w:rFonts w:ascii="Bodoni MT" w:hAnsi="Bodoni MT"/>
        </w:rPr>
        <w:t>responsibilities</w:t>
      </w:r>
    </w:p>
    <w:p w14:paraId="12C19170" w14:textId="7A55FCCE" w:rsidR="002F7419" w:rsidRDefault="002F7419" w:rsidP="002F7419">
      <w:pPr>
        <w:spacing w:line="240" w:lineRule="auto"/>
        <w:ind w:left="360"/>
        <w:rPr>
          <w:rFonts w:ascii="Bodoni MT" w:hAnsi="Bodoni MT"/>
        </w:rPr>
      </w:pPr>
    </w:p>
    <w:p w14:paraId="4FD0554F" w14:textId="512AB8E1" w:rsidR="002F7419" w:rsidRDefault="002F7419" w:rsidP="002F7419">
      <w:pPr>
        <w:spacing w:after="0" w:line="240" w:lineRule="auto"/>
        <w:ind w:left="360"/>
        <w:jc w:val="center"/>
        <w:rPr>
          <w:rFonts w:ascii="Bodoni MT" w:hAnsi="Bodoni MT"/>
        </w:rPr>
      </w:pPr>
      <w:r>
        <w:rPr>
          <w:rFonts w:ascii="Bodoni MT" w:hAnsi="Bodoni MT"/>
        </w:rPr>
        <w:t>Cornerstone Staffing</w:t>
      </w:r>
    </w:p>
    <w:p w14:paraId="6F03715E" w14:textId="29732C75" w:rsidR="002F7419" w:rsidRDefault="002F7419" w:rsidP="002F7419">
      <w:pPr>
        <w:spacing w:after="0" w:line="240" w:lineRule="auto"/>
        <w:ind w:left="360"/>
        <w:jc w:val="center"/>
        <w:rPr>
          <w:rFonts w:ascii="Bodoni MT" w:hAnsi="Bodoni MT"/>
        </w:rPr>
      </w:pPr>
      <w:r>
        <w:rPr>
          <w:rFonts w:ascii="Bodoni MT" w:hAnsi="Bodoni MT"/>
        </w:rPr>
        <w:t>Arlington, TX</w:t>
      </w:r>
    </w:p>
    <w:p w14:paraId="427D4744" w14:textId="05389190" w:rsidR="002F7419" w:rsidRDefault="002F7419" w:rsidP="002F7419">
      <w:pPr>
        <w:spacing w:after="0" w:line="240" w:lineRule="auto"/>
        <w:ind w:left="360"/>
        <w:rPr>
          <w:rFonts w:ascii="Bodoni MT" w:hAnsi="Bodoni MT"/>
        </w:rPr>
      </w:pPr>
      <w:r>
        <w:rPr>
          <w:rFonts w:ascii="Bodoni MT" w:hAnsi="Bodoni MT"/>
        </w:rPr>
        <w:t>Data Entry Clerk (Temporary Job Assignment)</w:t>
      </w:r>
      <w:r>
        <w:rPr>
          <w:rFonts w:ascii="Bodoni MT" w:hAnsi="Bodoni MT"/>
        </w:rPr>
        <w:tab/>
      </w:r>
      <w:r>
        <w:rPr>
          <w:rFonts w:ascii="Bodoni MT" w:hAnsi="Bodoni MT"/>
        </w:rPr>
        <w:tab/>
      </w:r>
      <w:r>
        <w:rPr>
          <w:rFonts w:ascii="Bodoni MT" w:hAnsi="Bodoni MT"/>
        </w:rPr>
        <w:tab/>
      </w:r>
      <w:r>
        <w:rPr>
          <w:rFonts w:ascii="Bodoni MT" w:hAnsi="Bodoni MT"/>
        </w:rPr>
        <w:tab/>
        <w:t>6/21/2018-6/</w:t>
      </w:r>
      <w:r w:rsidR="00271FAF">
        <w:rPr>
          <w:rFonts w:ascii="Bodoni MT" w:hAnsi="Bodoni MT"/>
        </w:rPr>
        <w:t>28</w:t>
      </w:r>
      <w:r>
        <w:rPr>
          <w:rFonts w:ascii="Bodoni MT" w:hAnsi="Bodoni MT"/>
        </w:rPr>
        <w:t>/2018</w:t>
      </w:r>
    </w:p>
    <w:p w14:paraId="4C407D36" w14:textId="611061DF" w:rsidR="002F7419" w:rsidRDefault="002F7419" w:rsidP="002F7419">
      <w:pPr>
        <w:spacing w:after="0" w:line="240" w:lineRule="auto"/>
        <w:ind w:left="360"/>
        <w:rPr>
          <w:rFonts w:ascii="Bodoni MT" w:hAnsi="Bodoni MT"/>
        </w:rPr>
      </w:pPr>
    </w:p>
    <w:p w14:paraId="4C879F5F" w14:textId="3669804C" w:rsidR="002F7419" w:rsidRPr="00AF4593" w:rsidRDefault="002F7419" w:rsidP="00AF4593">
      <w:pPr>
        <w:pStyle w:val="ListParagraph"/>
        <w:numPr>
          <w:ilvl w:val="0"/>
          <w:numId w:val="10"/>
        </w:numPr>
        <w:spacing w:after="0" w:line="240" w:lineRule="auto"/>
        <w:rPr>
          <w:rFonts w:ascii="Bodoni MT" w:hAnsi="Bodoni MT"/>
        </w:rPr>
      </w:pPr>
      <w:r w:rsidRPr="00AF4593">
        <w:rPr>
          <w:rFonts w:ascii="Bodoni MT" w:hAnsi="Bodoni MT"/>
        </w:rPr>
        <w:t>Enter the voter’s information into the Dallas County database system</w:t>
      </w:r>
    </w:p>
    <w:p w14:paraId="086BC70B" w14:textId="5F6BE9AE" w:rsidR="002F7419" w:rsidRPr="00AF4593" w:rsidRDefault="002F7419" w:rsidP="00AF4593">
      <w:pPr>
        <w:pStyle w:val="ListParagraph"/>
        <w:numPr>
          <w:ilvl w:val="0"/>
          <w:numId w:val="10"/>
        </w:numPr>
        <w:spacing w:after="0" w:line="240" w:lineRule="auto"/>
        <w:rPr>
          <w:rFonts w:ascii="Bodoni MT" w:hAnsi="Bodoni MT"/>
        </w:rPr>
      </w:pPr>
      <w:r w:rsidRPr="00AF4593">
        <w:rPr>
          <w:rFonts w:ascii="Bodoni MT" w:hAnsi="Bodoni MT"/>
        </w:rPr>
        <w:t xml:space="preserve">Validate </w:t>
      </w:r>
      <w:r w:rsidR="003773A0">
        <w:rPr>
          <w:rFonts w:ascii="Bodoni MT" w:hAnsi="Bodoni MT"/>
        </w:rPr>
        <w:t>the voter’s information</w:t>
      </w:r>
      <w:r w:rsidRPr="00AF4593">
        <w:rPr>
          <w:rFonts w:ascii="Bodoni MT" w:hAnsi="Bodoni MT"/>
        </w:rPr>
        <w:t xml:space="preserve"> so that the </w:t>
      </w:r>
      <w:r w:rsidR="00AF4593" w:rsidRPr="00AF4593">
        <w:rPr>
          <w:rFonts w:ascii="Bodoni MT" w:hAnsi="Bodoni MT"/>
        </w:rPr>
        <w:t>voter’s</w:t>
      </w:r>
      <w:r w:rsidRPr="00AF4593">
        <w:rPr>
          <w:rFonts w:ascii="Bodoni MT" w:hAnsi="Bodoni MT"/>
        </w:rPr>
        <w:t xml:space="preserve"> card could be mailed out</w:t>
      </w:r>
    </w:p>
    <w:p w14:paraId="6BCA0955" w14:textId="77777777" w:rsidR="00BF4FDC" w:rsidRDefault="00BF4FDC" w:rsidP="00944C68">
      <w:pPr>
        <w:spacing w:after="0" w:line="240" w:lineRule="auto"/>
        <w:ind w:left="360"/>
        <w:jc w:val="center"/>
        <w:rPr>
          <w:rFonts w:ascii="Bodoni MT" w:hAnsi="Bodoni MT"/>
          <w:b/>
        </w:rPr>
      </w:pPr>
    </w:p>
    <w:p w14:paraId="1EF9057B" w14:textId="7BCFBE72" w:rsidR="00944C68" w:rsidRPr="00E44E96" w:rsidRDefault="000635FF" w:rsidP="00944C68">
      <w:pPr>
        <w:spacing w:after="0" w:line="240" w:lineRule="auto"/>
        <w:ind w:left="360"/>
        <w:jc w:val="center"/>
        <w:rPr>
          <w:rFonts w:ascii="Bodoni MT" w:hAnsi="Bodoni MT"/>
          <w:b/>
        </w:rPr>
      </w:pPr>
      <w:r w:rsidRPr="00E44E96">
        <w:rPr>
          <w:rFonts w:ascii="Bodoni MT" w:hAnsi="Bodoni MT"/>
          <w:b/>
        </w:rPr>
        <w:lastRenderedPageBreak/>
        <w:t>TSR Consulting</w:t>
      </w:r>
    </w:p>
    <w:p w14:paraId="5254084A" w14:textId="5C9EF412" w:rsidR="00944C68" w:rsidRDefault="0089404B" w:rsidP="00944C68">
      <w:pPr>
        <w:spacing w:after="0" w:line="240" w:lineRule="auto"/>
        <w:ind w:left="360"/>
        <w:jc w:val="center"/>
        <w:rPr>
          <w:rFonts w:ascii="Bodoni MT" w:hAnsi="Bodoni MT"/>
        </w:rPr>
      </w:pPr>
      <w:r>
        <w:rPr>
          <w:rFonts w:ascii="Bodoni MT" w:hAnsi="Bodoni MT"/>
        </w:rPr>
        <w:t>Edison, NJ</w:t>
      </w:r>
    </w:p>
    <w:p w14:paraId="1318F107" w14:textId="77777777" w:rsidR="006F01DE" w:rsidRDefault="006F01DE" w:rsidP="00944C68">
      <w:pPr>
        <w:spacing w:after="0" w:line="240" w:lineRule="auto"/>
        <w:ind w:left="360"/>
        <w:jc w:val="center"/>
        <w:rPr>
          <w:rFonts w:ascii="Bodoni MT" w:hAnsi="Bodoni MT"/>
        </w:rPr>
      </w:pPr>
    </w:p>
    <w:p w14:paraId="7CCED918" w14:textId="4577BFDD" w:rsidR="00944C68" w:rsidRDefault="006F01DE" w:rsidP="00944C68">
      <w:pPr>
        <w:spacing w:after="0" w:line="240" w:lineRule="auto"/>
        <w:ind w:left="360"/>
        <w:rPr>
          <w:rFonts w:ascii="Bodoni MT" w:hAnsi="Bodoni MT"/>
        </w:rPr>
      </w:pPr>
      <w:r w:rsidRPr="00084480">
        <w:rPr>
          <w:rFonts w:ascii="Bodoni MT" w:hAnsi="Bodoni MT"/>
          <w:b/>
        </w:rPr>
        <w:t xml:space="preserve">Senior Document </w:t>
      </w:r>
      <w:r w:rsidR="00CE7234" w:rsidRPr="00084480">
        <w:rPr>
          <w:rFonts w:ascii="Bodoni MT" w:hAnsi="Bodoni MT"/>
          <w:b/>
        </w:rPr>
        <w:t>Specialist</w:t>
      </w:r>
      <w:r w:rsidR="00CE7234">
        <w:rPr>
          <w:rFonts w:ascii="Bodoni MT" w:hAnsi="Bodoni MT"/>
        </w:rPr>
        <w:t xml:space="preserve"> </w:t>
      </w:r>
      <w:r w:rsidR="00944C68">
        <w:rPr>
          <w:rFonts w:ascii="Bodoni MT" w:hAnsi="Bodoni MT"/>
        </w:rPr>
        <w:tab/>
      </w:r>
      <w:r w:rsidR="00944C68">
        <w:rPr>
          <w:rFonts w:ascii="Bodoni MT" w:hAnsi="Bodoni MT"/>
        </w:rPr>
        <w:tab/>
      </w:r>
      <w:r w:rsidR="00944C68">
        <w:rPr>
          <w:rFonts w:ascii="Bodoni MT" w:hAnsi="Bodoni MT"/>
        </w:rPr>
        <w:tab/>
      </w:r>
      <w:r w:rsidR="00944C68">
        <w:rPr>
          <w:rFonts w:ascii="Bodoni MT" w:hAnsi="Bodoni MT"/>
        </w:rPr>
        <w:tab/>
      </w:r>
      <w:r w:rsidR="004A44DB">
        <w:rPr>
          <w:rFonts w:ascii="Bodoni MT" w:hAnsi="Bodoni MT"/>
        </w:rPr>
        <w:tab/>
      </w:r>
      <w:r w:rsidR="004A44DB">
        <w:rPr>
          <w:rFonts w:ascii="Bodoni MT" w:hAnsi="Bodoni MT"/>
        </w:rPr>
        <w:tab/>
      </w:r>
      <w:r w:rsidR="00084480">
        <w:rPr>
          <w:rFonts w:ascii="Bodoni MT" w:hAnsi="Bodoni MT"/>
        </w:rPr>
        <w:tab/>
      </w:r>
      <w:r w:rsidR="00944C68">
        <w:rPr>
          <w:rFonts w:ascii="Bodoni MT" w:hAnsi="Bodoni MT"/>
        </w:rPr>
        <w:t>6/</w:t>
      </w:r>
      <w:r w:rsidR="00D101CC">
        <w:rPr>
          <w:rFonts w:ascii="Bodoni MT" w:hAnsi="Bodoni MT"/>
        </w:rPr>
        <w:t>28</w:t>
      </w:r>
      <w:r w:rsidR="00944C68">
        <w:rPr>
          <w:rFonts w:ascii="Bodoni MT" w:hAnsi="Bodoni MT"/>
        </w:rPr>
        <w:t>/2018-</w:t>
      </w:r>
      <w:r w:rsidR="00A571C1">
        <w:rPr>
          <w:rFonts w:ascii="Bodoni MT" w:hAnsi="Bodoni MT"/>
        </w:rPr>
        <w:t>02/0</w:t>
      </w:r>
      <w:r w:rsidR="002A5959">
        <w:rPr>
          <w:rFonts w:ascii="Bodoni MT" w:hAnsi="Bodoni MT"/>
        </w:rPr>
        <w:t>4</w:t>
      </w:r>
      <w:r w:rsidR="00A571C1">
        <w:rPr>
          <w:rFonts w:ascii="Bodoni MT" w:hAnsi="Bodoni MT"/>
        </w:rPr>
        <w:t>/2019</w:t>
      </w:r>
    </w:p>
    <w:p w14:paraId="50FAB9DD" w14:textId="497AE6AA" w:rsidR="00CE7234" w:rsidRPr="00084480" w:rsidRDefault="00CE7234" w:rsidP="00944C68">
      <w:pPr>
        <w:spacing w:after="0" w:line="240" w:lineRule="auto"/>
        <w:ind w:left="360"/>
        <w:rPr>
          <w:rFonts w:ascii="Bodoni MT" w:hAnsi="Bodoni MT"/>
          <w:b/>
        </w:rPr>
      </w:pPr>
      <w:r w:rsidRPr="00084480">
        <w:rPr>
          <w:rFonts w:ascii="Bodoni MT" w:hAnsi="Bodoni MT"/>
          <w:b/>
        </w:rPr>
        <w:t xml:space="preserve">(Contract </w:t>
      </w:r>
      <w:r w:rsidR="00B10858" w:rsidRPr="00084480">
        <w:rPr>
          <w:rFonts w:ascii="Bodoni MT" w:hAnsi="Bodoni MT"/>
          <w:b/>
        </w:rPr>
        <w:t>job assignment for Citigroup in Irving TX)</w:t>
      </w:r>
    </w:p>
    <w:p w14:paraId="266B623C" w14:textId="77777777" w:rsidR="00944C68" w:rsidRDefault="00944C68" w:rsidP="00944C68">
      <w:pPr>
        <w:spacing w:after="0" w:line="240" w:lineRule="auto"/>
        <w:ind w:left="360"/>
        <w:rPr>
          <w:rFonts w:ascii="Bodoni MT" w:hAnsi="Bodoni MT"/>
        </w:rPr>
      </w:pPr>
    </w:p>
    <w:p w14:paraId="7F1DF11F" w14:textId="2D18C0A1" w:rsidR="000B7C88" w:rsidRDefault="00BD6CE1" w:rsidP="00D14A75">
      <w:pPr>
        <w:pStyle w:val="ListParagraph"/>
        <w:numPr>
          <w:ilvl w:val="0"/>
          <w:numId w:val="9"/>
        </w:numPr>
        <w:spacing w:after="0" w:line="240" w:lineRule="auto"/>
        <w:rPr>
          <w:rFonts w:ascii="Bodoni MT" w:hAnsi="Bodoni MT"/>
        </w:rPr>
      </w:pPr>
      <w:r>
        <w:rPr>
          <w:rFonts w:ascii="Bodoni MT" w:hAnsi="Bodoni MT"/>
        </w:rPr>
        <w:t xml:space="preserve">Inserting client account data by inputting text and numerical information from </w:t>
      </w:r>
      <w:r w:rsidR="00E04B69">
        <w:rPr>
          <w:rFonts w:ascii="Bodoni MT" w:hAnsi="Bodoni MT"/>
        </w:rPr>
        <w:t>company documents</w:t>
      </w:r>
      <w:r w:rsidR="00BF1824">
        <w:rPr>
          <w:rFonts w:ascii="Bodoni MT" w:hAnsi="Bodoni MT"/>
        </w:rPr>
        <w:t xml:space="preserve"> into Excel spreadsheets</w:t>
      </w:r>
    </w:p>
    <w:p w14:paraId="2A1E07E7" w14:textId="5C878F26" w:rsidR="00E04B69" w:rsidRDefault="00E04B69" w:rsidP="00D14A75">
      <w:pPr>
        <w:pStyle w:val="ListParagraph"/>
        <w:numPr>
          <w:ilvl w:val="0"/>
          <w:numId w:val="9"/>
        </w:numPr>
        <w:spacing w:after="0" w:line="240" w:lineRule="auto"/>
        <w:rPr>
          <w:rFonts w:ascii="Bodoni MT" w:hAnsi="Bodoni MT"/>
        </w:rPr>
      </w:pPr>
      <w:r>
        <w:rPr>
          <w:rFonts w:ascii="Bodoni MT" w:hAnsi="Bodoni MT"/>
        </w:rPr>
        <w:t>Data review for deficiencies or errors</w:t>
      </w:r>
    </w:p>
    <w:p w14:paraId="578B9BDD" w14:textId="7BE9F1D4" w:rsidR="00E04B69" w:rsidRDefault="00AE069B" w:rsidP="00D14A75">
      <w:pPr>
        <w:pStyle w:val="ListParagraph"/>
        <w:numPr>
          <w:ilvl w:val="0"/>
          <w:numId w:val="9"/>
        </w:numPr>
        <w:spacing w:after="0" w:line="240" w:lineRule="auto"/>
        <w:rPr>
          <w:rFonts w:ascii="Bodoni MT" w:hAnsi="Bodoni MT"/>
        </w:rPr>
      </w:pPr>
      <w:r>
        <w:rPr>
          <w:rFonts w:ascii="Bodoni MT" w:hAnsi="Bodoni MT"/>
        </w:rPr>
        <w:t xml:space="preserve">Make corrections to </w:t>
      </w:r>
      <w:r w:rsidR="00855689">
        <w:rPr>
          <w:rFonts w:ascii="Bodoni MT" w:hAnsi="Bodoni MT"/>
        </w:rPr>
        <w:t>inaccuracies</w:t>
      </w:r>
      <w:r>
        <w:rPr>
          <w:rFonts w:ascii="Bodoni MT" w:hAnsi="Bodoni MT"/>
        </w:rPr>
        <w:t xml:space="preserve"> and validate the output</w:t>
      </w:r>
    </w:p>
    <w:p w14:paraId="383417D8" w14:textId="58EF4002" w:rsidR="00AE069B" w:rsidRDefault="00AE069B" w:rsidP="00D14A75">
      <w:pPr>
        <w:pStyle w:val="ListParagraph"/>
        <w:numPr>
          <w:ilvl w:val="0"/>
          <w:numId w:val="9"/>
        </w:numPr>
        <w:spacing w:after="0" w:line="240" w:lineRule="auto"/>
        <w:rPr>
          <w:rFonts w:ascii="Bodoni MT" w:hAnsi="Bodoni MT"/>
        </w:rPr>
      </w:pPr>
      <w:r>
        <w:rPr>
          <w:rFonts w:ascii="Bodoni MT" w:hAnsi="Bodoni MT"/>
        </w:rPr>
        <w:t>Keep all information confidential</w:t>
      </w:r>
    </w:p>
    <w:p w14:paraId="6D777F70" w14:textId="1228D8B7" w:rsidR="00855689" w:rsidRDefault="00045A67" w:rsidP="00D14A75">
      <w:pPr>
        <w:pStyle w:val="ListParagraph"/>
        <w:numPr>
          <w:ilvl w:val="0"/>
          <w:numId w:val="9"/>
        </w:numPr>
        <w:spacing w:after="0" w:line="240" w:lineRule="auto"/>
        <w:rPr>
          <w:rFonts w:ascii="Bodoni MT" w:hAnsi="Bodoni MT"/>
        </w:rPr>
      </w:pPr>
      <w:r>
        <w:rPr>
          <w:rFonts w:ascii="Bodoni MT" w:hAnsi="Bodoni MT"/>
        </w:rPr>
        <w:t>Confirm and if needed correct data that is presented for data capture to align to</w:t>
      </w:r>
      <w:r w:rsidR="007C1E1C">
        <w:rPr>
          <w:rFonts w:ascii="Bodoni MT" w:hAnsi="Bodoni MT"/>
        </w:rPr>
        <w:t xml:space="preserve"> the information on the </w:t>
      </w:r>
      <w:r>
        <w:rPr>
          <w:rFonts w:ascii="Bodoni MT" w:hAnsi="Bodoni MT"/>
        </w:rPr>
        <w:t xml:space="preserve"> document</w:t>
      </w:r>
      <w:r w:rsidR="007C1E1C">
        <w:rPr>
          <w:rFonts w:ascii="Bodoni MT" w:hAnsi="Bodoni MT"/>
        </w:rPr>
        <w:t>s</w:t>
      </w:r>
    </w:p>
    <w:p w14:paraId="0AD7F329" w14:textId="77777777" w:rsidR="00855689" w:rsidRPr="00D14A75" w:rsidRDefault="00855689" w:rsidP="009641FA">
      <w:pPr>
        <w:pStyle w:val="ListParagraph"/>
        <w:spacing w:after="0" w:line="240" w:lineRule="auto"/>
        <w:ind w:left="1080"/>
        <w:rPr>
          <w:rFonts w:ascii="Bodoni MT" w:hAnsi="Bodoni MT"/>
        </w:rPr>
      </w:pPr>
    </w:p>
    <w:p w14:paraId="16EDEEF5" w14:textId="77777777" w:rsidR="007E66E0" w:rsidRDefault="007E66E0" w:rsidP="00944C68">
      <w:pPr>
        <w:spacing w:after="0" w:line="240" w:lineRule="auto"/>
        <w:ind w:left="360"/>
        <w:rPr>
          <w:rFonts w:ascii="Bodoni MT" w:hAnsi="Bodoni MT"/>
        </w:rPr>
      </w:pPr>
    </w:p>
    <w:p w14:paraId="0B037701" w14:textId="77777777" w:rsidR="00944C68" w:rsidRDefault="00944C68" w:rsidP="00C46C80">
      <w:pPr>
        <w:spacing w:after="0" w:line="240" w:lineRule="auto"/>
        <w:jc w:val="center"/>
        <w:rPr>
          <w:rFonts w:ascii="Bodoni MT" w:hAnsi="Bodoni MT"/>
          <w:b/>
        </w:rPr>
      </w:pPr>
    </w:p>
    <w:p w14:paraId="1464CE36" w14:textId="48FF739F" w:rsidR="00C46C80" w:rsidRPr="0051356A" w:rsidRDefault="00C46C80" w:rsidP="00C46C80">
      <w:pPr>
        <w:spacing w:after="0" w:line="240" w:lineRule="auto"/>
        <w:jc w:val="center"/>
        <w:rPr>
          <w:rFonts w:ascii="Bodoni MT" w:hAnsi="Bodoni MT"/>
          <w:b/>
        </w:rPr>
      </w:pPr>
      <w:r w:rsidRPr="0051356A">
        <w:rPr>
          <w:rFonts w:ascii="Bodoni MT" w:hAnsi="Bodoni MT"/>
          <w:b/>
        </w:rPr>
        <w:t>Key Energy Services</w:t>
      </w:r>
    </w:p>
    <w:p w14:paraId="7A47A6C9" w14:textId="77777777" w:rsidR="00C46C80" w:rsidRPr="0051356A" w:rsidRDefault="00C46C80" w:rsidP="00C46C80">
      <w:pPr>
        <w:spacing w:after="0" w:line="240" w:lineRule="auto"/>
        <w:jc w:val="center"/>
        <w:rPr>
          <w:rFonts w:ascii="Bodoni MT" w:hAnsi="Bodoni MT"/>
        </w:rPr>
      </w:pPr>
      <w:r w:rsidRPr="0051356A">
        <w:rPr>
          <w:rFonts w:ascii="Bodoni MT" w:hAnsi="Bodoni MT"/>
        </w:rPr>
        <w:t>Shreveport, LA</w:t>
      </w:r>
    </w:p>
    <w:p w14:paraId="29D65D90" w14:textId="77777777" w:rsidR="00C46C80" w:rsidRPr="0051356A" w:rsidRDefault="00C46C80" w:rsidP="00C46C80">
      <w:pPr>
        <w:spacing w:after="0" w:line="240" w:lineRule="auto"/>
        <w:jc w:val="center"/>
        <w:rPr>
          <w:rFonts w:ascii="Bodoni MT" w:hAnsi="Bodoni MT"/>
        </w:rPr>
      </w:pPr>
    </w:p>
    <w:p w14:paraId="1FD0308F" w14:textId="77777777" w:rsidR="00C46C80" w:rsidRPr="0051356A" w:rsidRDefault="00C46C80" w:rsidP="00C46C80">
      <w:pPr>
        <w:spacing w:after="0" w:line="240" w:lineRule="auto"/>
        <w:rPr>
          <w:rFonts w:ascii="Bodoni MT" w:hAnsi="Bodoni MT"/>
        </w:rPr>
      </w:pPr>
      <w:r w:rsidRPr="0051356A">
        <w:rPr>
          <w:rFonts w:ascii="Bodoni MT" w:hAnsi="Bodoni MT"/>
          <w:b/>
        </w:rPr>
        <w:t>Accounts Receivable &amp; Payroll Clerk</w:t>
      </w:r>
      <w:r w:rsidRPr="0051356A">
        <w:rPr>
          <w:rFonts w:ascii="Bodoni MT" w:hAnsi="Bodoni MT"/>
          <w:b/>
        </w:rPr>
        <w:tab/>
      </w:r>
      <w:r w:rsidRPr="0051356A">
        <w:rPr>
          <w:rFonts w:ascii="Bodoni MT" w:hAnsi="Bodoni MT"/>
          <w:b/>
        </w:rPr>
        <w:tab/>
      </w:r>
      <w:r w:rsidRPr="0051356A">
        <w:rPr>
          <w:rFonts w:ascii="Bodoni MT" w:hAnsi="Bodoni MT"/>
          <w:b/>
        </w:rPr>
        <w:tab/>
      </w:r>
      <w:r w:rsidRPr="0051356A">
        <w:rPr>
          <w:rFonts w:ascii="Bodoni MT" w:hAnsi="Bodoni MT"/>
          <w:b/>
        </w:rPr>
        <w:tab/>
      </w:r>
      <w:r w:rsidRPr="0051356A">
        <w:rPr>
          <w:rFonts w:ascii="Bodoni MT" w:hAnsi="Bodoni MT"/>
          <w:b/>
        </w:rPr>
        <w:tab/>
      </w:r>
      <w:r w:rsidRPr="0051356A">
        <w:rPr>
          <w:rFonts w:ascii="Bodoni MT" w:hAnsi="Bodoni MT"/>
          <w:b/>
        </w:rPr>
        <w:tab/>
      </w:r>
      <w:r w:rsidRPr="0051356A">
        <w:rPr>
          <w:rFonts w:ascii="Bodoni MT" w:hAnsi="Bodoni MT"/>
        </w:rPr>
        <w:t>0</w:t>
      </w:r>
      <w:r w:rsidR="009E1812">
        <w:rPr>
          <w:rFonts w:ascii="Bodoni MT" w:hAnsi="Bodoni MT"/>
        </w:rPr>
        <w:t>5</w:t>
      </w:r>
      <w:r w:rsidRPr="0051356A">
        <w:rPr>
          <w:rFonts w:ascii="Bodoni MT" w:hAnsi="Bodoni MT"/>
        </w:rPr>
        <w:t>/2007</w:t>
      </w:r>
      <w:r w:rsidR="00C64D60" w:rsidRPr="0051356A">
        <w:rPr>
          <w:rFonts w:ascii="Bodoni MT" w:hAnsi="Bodoni MT"/>
        </w:rPr>
        <w:t xml:space="preserve"> to </w:t>
      </w:r>
      <w:r w:rsidRPr="0051356A">
        <w:rPr>
          <w:rFonts w:ascii="Bodoni MT" w:hAnsi="Bodoni MT"/>
        </w:rPr>
        <w:t>07/2010</w:t>
      </w:r>
    </w:p>
    <w:p w14:paraId="10E3B039" w14:textId="77777777" w:rsidR="00C46C80" w:rsidRPr="0051356A" w:rsidRDefault="00C46C80" w:rsidP="00C46C80">
      <w:pPr>
        <w:numPr>
          <w:ilvl w:val="0"/>
          <w:numId w:val="5"/>
        </w:numPr>
        <w:spacing w:after="10" w:line="248" w:lineRule="auto"/>
        <w:ind w:right="213"/>
        <w:rPr>
          <w:rFonts w:ascii="Bodoni MT" w:hAnsi="Bodoni MT"/>
        </w:rPr>
      </w:pPr>
      <w:r w:rsidRPr="0051356A">
        <w:rPr>
          <w:rFonts w:ascii="Bodoni MT" w:hAnsi="Bodoni MT"/>
        </w:rPr>
        <w:t xml:space="preserve">Data Entry, input and balance of revenue. </w:t>
      </w:r>
    </w:p>
    <w:p w14:paraId="09EC3F1F" w14:textId="77777777" w:rsidR="00C46C80" w:rsidRPr="0051356A" w:rsidRDefault="00C46C80" w:rsidP="00C46C80">
      <w:pPr>
        <w:numPr>
          <w:ilvl w:val="0"/>
          <w:numId w:val="5"/>
        </w:numPr>
        <w:spacing w:after="10" w:line="248" w:lineRule="auto"/>
        <w:ind w:right="213"/>
        <w:rPr>
          <w:rFonts w:ascii="Bodoni MT" w:hAnsi="Bodoni MT"/>
        </w:rPr>
      </w:pPr>
      <w:r w:rsidRPr="0051356A">
        <w:rPr>
          <w:rFonts w:ascii="Bodoni MT" w:hAnsi="Bodoni MT"/>
        </w:rPr>
        <w:t xml:space="preserve">Input and balance of payroll for 50 employees. </w:t>
      </w:r>
    </w:p>
    <w:p w14:paraId="473E3585" w14:textId="3E102DA7" w:rsidR="00C46C80" w:rsidRDefault="00C46C80" w:rsidP="00C46C80">
      <w:pPr>
        <w:pStyle w:val="ListParagraph"/>
        <w:numPr>
          <w:ilvl w:val="0"/>
          <w:numId w:val="5"/>
        </w:numPr>
        <w:spacing w:after="0" w:line="240" w:lineRule="auto"/>
        <w:rPr>
          <w:rFonts w:ascii="Bodoni MT" w:hAnsi="Bodoni MT"/>
        </w:rPr>
      </w:pPr>
      <w:r w:rsidRPr="0051356A">
        <w:rPr>
          <w:rFonts w:ascii="Bodoni MT" w:hAnsi="Bodoni MT"/>
        </w:rPr>
        <w:t>Generated reports by end of day deadline and submitted to the appropriate managers</w:t>
      </w:r>
    </w:p>
    <w:p w14:paraId="0DB43FF4" w14:textId="01B99C21" w:rsidR="0054444B" w:rsidRPr="0054444B" w:rsidRDefault="0054444B" w:rsidP="0054444B">
      <w:pPr>
        <w:spacing w:after="0" w:line="240" w:lineRule="auto"/>
        <w:rPr>
          <w:rFonts w:ascii="Bodoni MT" w:hAnsi="Bodoni MT"/>
        </w:rPr>
      </w:pPr>
      <w:r>
        <w:rPr>
          <w:rFonts w:ascii="Bodoni MT" w:hAnsi="Bodoni MT"/>
        </w:rPr>
        <w:t>*The Shreveport, La company location has been closed and the home office is located in Midland TX</w:t>
      </w:r>
    </w:p>
    <w:p w14:paraId="07917F9E" w14:textId="327D7501" w:rsidR="00C64D60" w:rsidRPr="0051356A" w:rsidRDefault="00C64D60" w:rsidP="000007BC">
      <w:pPr>
        <w:pBdr>
          <w:bottom w:val="thickThinSmallGap" w:sz="24" w:space="1" w:color="auto"/>
        </w:pBdr>
        <w:spacing w:after="239" w:line="240" w:lineRule="auto"/>
        <w:ind w:right="213"/>
        <w:rPr>
          <w:rFonts w:ascii="Bodoni MT" w:hAnsi="Bodoni MT"/>
        </w:rPr>
      </w:pPr>
    </w:p>
    <w:p w14:paraId="73D98D76" w14:textId="77777777" w:rsidR="00C64D60" w:rsidRPr="0051356A" w:rsidRDefault="00C64D60" w:rsidP="00C64D60">
      <w:pPr>
        <w:spacing w:after="239" w:line="240" w:lineRule="auto"/>
        <w:ind w:right="213"/>
        <w:jc w:val="center"/>
        <w:rPr>
          <w:rFonts w:ascii="Bodoni MT" w:hAnsi="Bodoni MT"/>
          <w:b/>
          <w:sz w:val="28"/>
          <w:szCs w:val="28"/>
        </w:rPr>
      </w:pPr>
      <w:r w:rsidRPr="0051356A">
        <w:rPr>
          <w:rFonts w:ascii="Bodoni MT" w:hAnsi="Bodoni MT"/>
          <w:b/>
          <w:sz w:val="28"/>
          <w:szCs w:val="28"/>
        </w:rPr>
        <w:t>EDUCATION</w:t>
      </w:r>
    </w:p>
    <w:p w14:paraId="7C14E97D" w14:textId="77777777" w:rsidR="00C64D60" w:rsidRPr="0051356A" w:rsidRDefault="00C64D60" w:rsidP="00C64D60">
      <w:pPr>
        <w:spacing w:after="0" w:line="240" w:lineRule="auto"/>
        <w:ind w:right="216"/>
        <w:rPr>
          <w:rFonts w:ascii="Bodoni MT" w:hAnsi="Bodoni MT"/>
          <w:sz w:val="24"/>
          <w:szCs w:val="24"/>
        </w:rPr>
      </w:pPr>
      <w:r w:rsidRPr="0051356A">
        <w:rPr>
          <w:rFonts w:ascii="Bodoni MT" w:hAnsi="Bodoni MT"/>
          <w:b/>
          <w:sz w:val="24"/>
          <w:szCs w:val="24"/>
        </w:rPr>
        <w:t>Bachelor of Science: Human Resources Management</w:t>
      </w:r>
      <w:r w:rsidRPr="0051356A">
        <w:rPr>
          <w:rFonts w:ascii="Bodoni MT" w:hAnsi="Bodoni MT"/>
          <w:sz w:val="24"/>
          <w:szCs w:val="24"/>
        </w:rPr>
        <w:t xml:space="preserve"> | Graduated 2013</w:t>
      </w:r>
    </w:p>
    <w:p w14:paraId="494E69E7" w14:textId="725DCCF0" w:rsidR="00C64D60" w:rsidRDefault="00C64D60" w:rsidP="00C64D60">
      <w:pPr>
        <w:spacing w:after="239" w:line="240" w:lineRule="auto"/>
        <w:ind w:right="213"/>
        <w:rPr>
          <w:rFonts w:ascii="Bodoni MT" w:hAnsi="Bodoni MT"/>
          <w:sz w:val="24"/>
          <w:szCs w:val="24"/>
        </w:rPr>
      </w:pPr>
      <w:r w:rsidRPr="0051356A">
        <w:rPr>
          <w:rFonts w:ascii="Bodoni MT" w:hAnsi="Bodoni MT"/>
          <w:sz w:val="24"/>
          <w:szCs w:val="24"/>
        </w:rPr>
        <w:t>Columbia Southern University, Orange Beach, AL</w:t>
      </w:r>
    </w:p>
    <w:p w14:paraId="6BA068BC" w14:textId="77777777" w:rsidR="00335B45" w:rsidRDefault="00335B45" w:rsidP="00335B45">
      <w:pPr>
        <w:spacing w:after="0" w:line="240" w:lineRule="auto"/>
        <w:ind w:right="216"/>
        <w:rPr>
          <w:rFonts w:ascii="Bodoni MT" w:hAnsi="Bodoni MT"/>
          <w:sz w:val="24"/>
          <w:szCs w:val="24"/>
        </w:rPr>
      </w:pPr>
      <w:r>
        <w:rPr>
          <w:rFonts w:ascii="Bodoni MT" w:hAnsi="Bodoni MT"/>
          <w:b/>
          <w:sz w:val="24"/>
          <w:szCs w:val="24"/>
        </w:rPr>
        <w:t>MBA: Business Administration &amp; Healthcare Management</w:t>
      </w:r>
      <w:r>
        <w:rPr>
          <w:rFonts w:ascii="Bodoni MT" w:hAnsi="Bodoni MT"/>
          <w:sz w:val="24"/>
          <w:szCs w:val="24"/>
        </w:rPr>
        <w:t xml:space="preserve"> | Graduated 2017</w:t>
      </w:r>
    </w:p>
    <w:p w14:paraId="03DEF7BA" w14:textId="77777777" w:rsidR="00335B45" w:rsidRDefault="00335B45" w:rsidP="00335B45">
      <w:pPr>
        <w:pBdr>
          <w:bottom w:val="thickThinSmallGap" w:sz="24" w:space="1" w:color="auto"/>
        </w:pBdr>
        <w:spacing w:after="239" w:line="240" w:lineRule="auto"/>
        <w:ind w:right="213"/>
        <w:rPr>
          <w:rFonts w:ascii="Bodoni MT" w:hAnsi="Bodoni MT"/>
          <w:sz w:val="24"/>
          <w:szCs w:val="24"/>
        </w:rPr>
      </w:pPr>
      <w:r>
        <w:rPr>
          <w:rFonts w:ascii="Bodoni MT" w:hAnsi="Bodoni MT"/>
          <w:sz w:val="24"/>
          <w:szCs w:val="24"/>
        </w:rPr>
        <w:t>Columbia Southern University, Orange Beach, AL</w:t>
      </w:r>
    </w:p>
    <w:p w14:paraId="461B2873" w14:textId="77777777" w:rsidR="000D6D46" w:rsidRPr="0051356A" w:rsidRDefault="000D6D46" w:rsidP="00C03FC5">
      <w:pPr>
        <w:pBdr>
          <w:bottom w:val="thickThinSmallGap" w:sz="24" w:space="1" w:color="auto"/>
        </w:pBdr>
        <w:spacing w:after="239" w:line="240" w:lineRule="auto"/>
        <w:ind w:right="213"/>
        <w:rPr>
          <w:rFonts w:ascii="Bodoni MT" w:hAnsi="Bodoni MT"/>
          <w:sz w:val="24"/>
          <w:szCs w:val="24"/>
        </w:rPr>
      </w:pPr>
    </w:p>
    <w:p w14:paraId="4D0E5D40" w14:textId="77777777" w:rsidR="000D6D46" w:rsidRDefault="000D6D46" w:rsidP="00C03FC5">
      <w:pPr>
        <w:spacing w:after="239" w:line="240" w:lineRule="auto"/>
        <w:ind w:right="213"/>
        <w:jc w:val="center"/>
        <w:rPr>
          <w:rFonts w:ascii="Bodoni MT" w:hAnsi="Bodoni MT"/>
          <w:b/>
          <w:sz w:val="28"/>
          <w:szCs w:val="28"/>
        </w:rPr>
      </w:pPr>
    </w:p>
    <w:p w14:paraId="04D409B4" w14:textId="193CD043" w:rsidR="00C03FC5" w:rsidRPr="0051356A" w:rsidRDefault="00C03FC5" w:rsidP="00C03FC5">
      <w:pPr>
        <w:spacing w:after="239" w:line="240" w:lineRule="auto"/>
        <w:ind w:right="213"/>
        <w:jc w:val="center"/>
        <w:rPr>
          <w:rFonts w:ascii="Bodoni MT" w:hAnsi="Bodoni MT"/>
          <w:b/>
          <w:sz w:val="28"/>
          <w:szCs w:val="28"/>
        </w:rPr>
      </w:pPr>
      <w:r w:rsidRPr="0051356A">
        <w:rPr>
          <w:rFonts w:ascii="Bodoni MT" w:hAnsi="Bodoni MT"/>
          <w:b/>
          <w:sz w:val="28"/>
          <w:szCs w:val="28"/>
        </w:rPr>
        <w:t>CERTIFICATION</w:t>
      </w:r>
    </w:p>
    <w:p w14:paraId="5584FBD5" w14:textId="467B13F7" w:rsidR="00C64D60" w:rsidRDefault="00C03FC5" w:rsidP="00C03FC5">
      <w:pPr>
        <w:spacing w:after="0" w:line="240" w:lineRule="auto"/>
        <w:ind w:right="216"/>
        <w:rPr>
          <w:rFonts w:ascii="Bodoni MT" w:hAnsi="Bodoni MT"/>
        </w:rPr>
      </w:pPr>
      <w:r w:rsidRPr="0051356A">
        <w:rPr>
          <w:rFonts w:ascii="Bodoni MT" w:hAnsi="Bodoni MT"/>
        </w:rPr>
        <w:t>Notary Public</w:t>
      </w:r>
    </w:p>
    <w:p w14:paraId="7AB9C2B1" w14:textId="1A77F246" w:rsidR="00CE388D" w:rsidRPr="0051356A" w:rsidRDefault="00CE388D" w:rsidP="00C03FC5">
      <w:pPr>
        <w:spacing w:after="0" w:line="240" w:lineRule="auto"/>
        <w:ind w:right="216"/>
        <w:rPr>
          <w:rFonts w:ascii="Bodoni MT" w:hAnsi="Bodoni MT"/>
        </w:rPr>
      </w:pPr>
      <w:r>
        <w:rPr>
          <w:rFonts w:ascii="Bodoni MT" w:hAnsi="Bodoni MT"/>
        </w:rPr>
        <w:t>Certified Signing Agent</w:t>
      </w:r>
    </w:p>
    <w:sectPr w:rsidR="00CE388D" w:rsidRPr="0051356A" w:rsidSect="009E418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833A46" w14:textId="77777777" w:rsidR="0070091C" w:rsidRDefault="0070091C" w:rsidP="00801605">
      <w:pPr>
        <w:spacing w:after="0" w:line="240" w:lineRule="auto"/>
      </w:pPr>
      <w:r>
        <w:separator/>
      </w:r>
    </w:p>
  </w:endnote>
  <w:endnote w:type="continuationSeparator" w:id="0">
    <w:p w14:paraId="37D41A02" w14:textId="77777777" w:rsidR="0070091C" w:rsidRDefault="0070091C" w:rsidP="008016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3D76B6" w14:textId="77777777" w:rsidR="004666D8" w:rsidRDefault="004666D8">
    <w:pPr>
      <w:pStyle w:val="Footer"/>
    </w:pPr>
    <w:r>
      <w:t>Pamela Leonard</w:t>
    </w:r>
    <w:r>
      <w:ptab w:relativeTo="margin" w:alignment="center" w:leader="none"/>
    </w:r>
    <w:r>
      <w:t xml:space="preserve"> leonard.pamela@yahoo.com</w:t>
    </w:r>
    <w:r>
      <w:ptab w:relativeTo="margin" w:alignment="right" w:leader="none"/>
    </w:r>
    <w:r>
      <w:t>Cell: 972-878-939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E4E117" w14:textId="77777777" w:rsidR="0070091C" w:rsidRDefault="0070091C" w:rsidP="00801605">
      <w:pPr>
        <w:spacing w:after="0" w:line="240" w:lineRule="auto"/>
      </w:pPr>
      <w:r>
        <w:separator/>
      </w:r>
    </w:p>
  </w:footnote>
  <w:footnote w:type="continuationSeparator" w:id="0">
    <w:p w14:paraId="14D2919F" w14:textId="77777777" w:rsidR="0070091C" w:rsidRDefault="0070091C" w:rsidP="008016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57132"/>
    <w:multiLevelType w:val="hybridMultilevel"/>
    <w:tmpl w:val="C7C8EA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FF6B26"/>
    <w:multiLevelType w:val="hybridMultilevel"/>
    <w:tmpl w:val="ABA8E0DE"/>
    <w:lvl w:ilvl="0" w:tplc="04090005">
      <w:start w:val="1"/>
      <w:numFmt w:val="bullet"/>
      <w:lvlText w:val=""/>
      <w:lvlJc w:val="left"/>
      <w:pPr>
        <w:ind w:left="520"/>
      </w:pPr>
      <w:rPr>
        <w:rFonts w:ascii="Wingdings" w:hAnsi="Wingdings" w:hint="default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F5A3E42">
      <w:start w:val="1"/>
      <w:numFmt w:val="bullet"/>
      <w:lvlText w:val="o"/>
      <w:lvlJc w:val="left"/>
      <w:pPr>
        <w:ind w:left="12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C068A42">
      <w:start w:val="1"/>
      <w:numFmt w:val="bullet"/>
      <w:lvlText w:val="▪"/>
      <w:lvlJc w:val="left"/>
      <w:pPr>
        <w:ind w:left="20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2869A90">
      <w:start w:val="1"/>
      <w:numFmt w:val="bullet"/>
      <w:lvlText w:val="•"/>
      <w:lvlJc w:val="left"/>
      <w:pPr>
        <w:ind w:left="2729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8302706">
      <w:start w:val="1"/>
      <w:numFmt w:val="bullet"/>
      <w:lvlText w:val="o"/>
      <w:lvlJc w:val="left"/>
      <w:pPr>
        <w:ind w:left="34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E5AD612">
      <w:start w:val="1"/>
      <w:numFmt w:val="bullet"/>
      <w:lvlText w:val="▪"/>
      <w:lvlJc w:val="left"/>
      <w:pPr>
        <w:ind w:left="41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B0CD8D6">
      <w:start w:val="1"/>
      <w:numFmt w:val="bullet"/>
      <w:lvlText w:val="•"/>
      <w:lvlJc w:val="left"/>
      <w:pPr>
        <w:ind w:left="4889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2082FBA">
      <w:start w:val="1"/>
      <w:numFmt w:val="bullet"/>
      <w:lvlText w:val="o"/>
      <w:lvlJc w:val="left"/>
      <w:pPr>
        <w:ind w:left="56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AC86AE8">
      <w:start w:val="1"/>
      <w:numFmt w:val="bullet"/>
      <w:lvlText w:val="▪"/>
      <w:lvlJc w:val="left"/>
      <w:pPr>
        <w:ind w:left="63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C8B2471"/>
    <w:multiLevelType w:val="hybridMultilevel"/>
    <w:tmpl w:val="5E80EA7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655693"/>
    <w:multiLevelType w:val="hybridMultilevel"/>
    <w:tmpl w:val="16E827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040C7B"/>
    <w:multiLevelType w:val="hybridMultilevel"/>
    <w:tmpl w:val="1D3AA284"/>
    <w:lvl w:ilvl="0" w:tplc="0CF0AE72">
      <w:start w:val="1"/>
      <w:numFmt w:val="bullet"/>
      <w:lvlText w:val="•"/>
      <w:lvlJc w:val="left"/>
      <w:pPr>
        <w:ind w:left="5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CF5A3E42">
      <w:start w:val="1"/>
      <w:numFmt w:val="bullet"/>
      <w:lvlText w:val="o"/>
      <w:lvlJc w:val="left"/>
      <w:pPr>
        <w:ind w:left="128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C068A42">
      <w:start w:val="1"/>
      <w:numFmt w:val="bullet"/>
      <w:lvlText w:val="▪"/>
      <w:lvlJc w:val="left"/>
      <w:pPr>
        <w:ind w:left="20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2869A90">
      <w:start w:val="1"/>
      <w:numFmt w:val="bullet"/>
      <w:lvlText w:val="•"/>
      <w:lvlJc w:val="left"/>
      <w:pPr>
        <w:ind w:left="2729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8302706">
      <w:start w:val="1"/>
      <w:numFmt w:val="bullet"/>
      <w:lvlText w:val="o"/>
      <w:lvlJc w:val="left"/>
      <w:pPr>
        <w:ind w:left="34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E5AD612">
      <w:start w:val="1"/>
      <w:numFmt w:val="bullet"/>
      <w:lvlText w:val="▪"/>
      <w:lvlJc w:val="left"/>
      <w:pPr>
        <w:ind w:left="416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B0CD8D6">
      <w:start w:val="1"/>
      <w:numFmt w:val="bullet"/>
      <w:lvlText w:val="•"/>
      <w:lvlJc w:val="left"/>
      <w:pPr>
        <w:ind w:left="4889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2082FBA">
      <w:start w:val="1"/>
      <w:numFmt w:val="bullet"/>
      <w:lvlText w:val="o"/>
      <w:lvlJc w:val="left"/>
      <w:pPr>
        <w:ind w:left="560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AC86AE8">
      <w:start w:val="1"/>
      <w:numFmt w:val="bullet"/>
      <w:lvlText w:val="▪"/>
      <w:lvlJc w:val="left"/>
      <w:pPr>
        <w:ind w:left="632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AA1530A"/>
    <w:multiLevelType w:val="hybridMultilevel"/>
    <w:tmpl w:val="CA70DF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966F18"/>
    <w:multiLevelType w:val="hybridMultilevel"/>
    <w:tmpl w:val="502896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8E61AC"/>
    <w:multiLevelType w:val="hybridMultilevel"/>
    <w:tmpl w:val="B630F3C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40427A4"/>
    <w:multiLevelType w:val="hybridMultilevel"/>
    <w:tmpl w:val="D3DC4F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06613C"/>
    <w:multiLevelType w:val="hybridMultilevel"/>
    <w:tmpl w:val="E98AE80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4"/>
  </w:num>
  <w:num w:numId="4">
    <w:abstractNumId w:val="1"/>
  </w:num>
  <w:num w:numId="5">
    <w:abstractNumId w:val="8"/>
  </w:num>
  <w:num w:numId="6">
    <w:abstractNumId w:val="5"/>
  </w:num>
  <w:num w:numId="7">
    <w:abstractNumId w:val="9"/>
  </w:num>
  <w:num w:numId="8">
    <w:abstractNumId w:val="3"/>
  </w:num>
  <w:num w:numId="9">
    <w:abstractNumId w:val="2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wNzQ2MTA2NjI3MrJU0lEKTi0uzszPAykwtKgFAEU+8cotAAAA"/>
  </w:docVars>
  <w:rsids>
    <w:rsidRoot w:val="00801605"/>
    <w:rsid w:val="00000741"/>
    <w:rsid w:val="000007BC"/>
    <w:rsid w:val="00045A67"/>
    <w:rsid w:val="00054212"/>
    <w:rsid w:val="000635FF"/>
    <w:rsid w:val="00084480"/>
    <w:rsid w:val="000B7C88"/>
    <w:rsid w:val="000D6D46"/>
    <w:rsid w:val="000F03B9"/>
    <w:rsid w:val="000F0402"/>
    <w:rsid w:val="001055EE"/>
    <w:rsid w:val="00112A5B"/>
    <w:rsid w:val="00157804"/>
    <w:rsid w:val="00170735"/>
    <w:rsid w:val="0017282C"/>
    <w:rsid w:val="001D1678"/>
    <w:rsid w:val="001E1F3D"/>
    <w:rsid w:val="001F5E97"/>
    <w:rsid w:val="00220E63"/>
    <w:rsid w:val="002520DA"/>
    <w:rsid w:val="0025553E"/>
    <w:rsid w:val="00266F21"/>
    <w:rsid w:val="00271FAF"/>
    <w:rsid w:val="00274378"/>
    <w:rsid w:val="002A5959"/>
    <w:rsid w:val="002A7D64"/>
    <w:rsid w:val="002E7E7A"/>
    <w:rsid w:val="002F7419"/>
    <w:rsid w:val="003230B9"/>
    <w:rsid w:val="00335B45"/>
    <w:rsid w:val="003773A0"/>
    <w:rsid w:val="0039124D"/>
    <w:rsid w:val="003C5608"/>
    <w:rsid w:val="003C5B57"/>
    <w:rsid w:val="003C6D1D"/>
    <w:rsid w:val="00461250"/>
    <w:rsid w:val="004615BF"/>
    <w:rsid w:val="0046526F"/>
    <w:rsid w:val="004666D8"/>
    <w:rsid w:val="004A286C"/>
    <w:rsid w:val="004A44DB"/>
    <w:rsid w:val="004D56D7"/>
    <w:rsid w:val="004E6633"/>
    <w:rsid w:val="00501C9A"/>
    <w:rsid w:val="0051356A"/>
    <w:rsid w:val="0054444B"/>
    <w:rsid w:val="00563591"/>
    <w:rsid w:val="00590079"/>
    <w:rsid w:val="005928B3"/>
    <w:rsid w:val="005A51CF"/>
    <w:rsid w:val="005B0BBE"/>
    <w:rsid w:val="005B11A2"/>
    <w:rsid w:val="005B5C8B"/>
    <w:rsid w:val="005C5FBD"/>
    <w:rsid w:val="005D33BF"/>
    <w:rsid w:val="0060185A"/>
    <w:rsid w:val="006252F7"/>
    <w:rsid w:val="00635D69"/>
    <w:rsid w:val="00665C39"/>
    <w:rsid w:val="006F01DE"/>
    <w:rsid w:val="0070091C"/>
    <w:rsid w:val="007071ED"/>
    <w:rsid w:val="00707E0A"/>
    <w:rsid w:val="00753CAD"/>
    <w:rsid w:val="007C1E1C"/>
    <w:rsid w:val="007E66E0"/>
    <w:rsid w:val="00801605"/>
    <w:rsid w:val="00810B14"/>
    <w:rsid w:val="008217F5"/>
    <w:rsid w:val="008469D8"/>
    <w:rsid w:val="00855689"/>
    <w:rsid w:val="0089404B"/>
    <w:rsid w:val="008C3B84"/>
    <w:rsid w:val="008D6A9F"/>
    <w:rsid w:val="0091617D"/>
    <w:rsid w:val="00944C68"/>
    <w:rsid w:val="00947E32"/>
    <w:rsid w:val="009641FA"/>
    <w:rsid w:val="009A6604"/>
    <w:rsid w:val="009B430C"/>
    <w:rsid w:val="009B7587"/>
    <w:rsid w:val="009E1812"/>
    <w:rsid w:val="009E3852"/>
    <w:rsid w:val="009E418B"/>
    <w:rsid w:val="009E57AD"/>
    <w:rsid w:val="00A571C1"/>
    <w:rsid w:val="00AB3CA0"/>
    <w:rsid w:val="00AE069B"/>
    <w:rsid w:val="00AF3AE7"/>
    <w:rsid w:val="00AF4593"/>
    <w:rsid w:val="00B10858"/>
    <w:rsid w:val="00B7563F"/>
    <w:rsid w:val="00B77581"/>
    <w:rsid w:val="00B97DAA"/>
    <w:rsid w:val="00BD6CE1"/>
    <w:rsid w:val="00BE6A51"/>
    <w:rsid w:val="00BF1824"/>
    <w:rsid w:val="00BF4FDC"/>
    <w:rsid w:val="00C03FC5"/>
    <w:rsid w:val="00C24EA5"/>
    <w:rsid w:val="00C25DBC"/>
    <w:rsid w:val="00C46C80"/>
    <w:rsid w:val="00C64D60"/>
    <w:rsid w:val="00C76B8A"/>
    <w:rsid w:val="00C87EF3"/>
    <w:rsid w:val="00CA2D27"/>
    <w:rsid w:val="00CB4111"/>
    <w:rsid w:val="00CC02F7"/>
    <w:rsid w:val="00CD7A6F"/>
    <w:rsid w:val="00CE388D"/>
    <w:rsid w:val="00CE7234"/>
    <w:rsid w:val="00D101CC"/>
    <w:rsid w:val="00D14A75"/>
    <w:rsid w:val="00D33B0F"/>
    <w:rsid w:val="00D36604"/>
    <w:rsid w:val="00D37CB6"/>
    <w:rsid w:val="00E02FF4"/>
    <w:rsid w:val="00E04B69"/>
    <w:rsid w:val="00E44E96"/>
    <w:rsid w:val="00E4536A"/>
    <w:rsid w:val="00E511E3"/>
    <w:rsid w:val="00E7199F"/>
    <w:rsid w:val="00E87598"/>
    <w:rsid w:val="00EC284D"/>
    <w:rsid w:val="00F25851"/>
    <w:rsid w:val="00F357D2"/>
    <w:rsid w:val="00FB2394"/>
    <w:rsid w:val="00FE3986"/>
    <w:rsid w:val="00FF0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95B24"/>
  <w15:chartTrackingRefBased/>
  <w15:docId w15:val="{1B1CB6E3-B9EE-4AEB-88B1-0B93D817C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52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52F7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9E41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66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66D8"/>
  </w:style>
  <w:style w:type="paragraph" w:styleId="Footer">
    <w:name w:val="footer"/>
    <w:basedOn w:val="Normal"/>
    <w:link w:val="FooterChar"/>
    <w:uiPriority w:val="99"/>
    <w:unhideWhenUsed/>
    <w:rsid w:val="004666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66D8"/>
  </w:style>
  <w:style w:type="paragraph" w:styleId="BalloonText">
    <w:name w:val="Balloon Text"/>
    <w:basedOn w:val="Normal"/>
    <w:link w:val="BalloonTextChar"/>
    <w:uiPriority w:val="99"/>
    <w:semiHidden/>
    <w:unhideWhenUsed/>
    <w:rsid w:val="005D33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33B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89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eonard.pamela@yaho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C7113E-3C96-4CF9-8EFA-A8A0AD0AB0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440</Words>
  <Characters>25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ela 1</dc:creator>
  <cp:keywords/>
  <dc:description/>
  <cp:lastModifiedBy>Pamela 1</cp:lastModifiedBy>
  <cp:revision>24</cp:revision>
  <cp:lastPrinted>2018-04-17T19:58:00Z</cp:lastPrinted>
  <dcterms:created xsi:type="dcterms:W3CDTF">2019-01-15T23:45:00Z</dcterms:created>
  <dcterms:modified xsi:type="dcterms:W3CDTF">2019-02-08T14:10:00Z</dcterms:modified>
</cp:coreProperties>
</file>